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28237" w14:textId="37FB9CFD" w:rsidR="00E21649" w:rsidRDefault="00E21649"/>
    <w:p w14:paraId="4AC25885" w14:textId="598F4A37" w:rsidR="0078239E" w:rsidRDefault="0078239E">
      <w:pPr>
        <w:rPr>
          <w:sz w:val="32"/>
          <w:szCs w:val="32"/>
        </w:rPr>
      </w:pPr>
      <w:r>
        <w:rPr>
          <w:sz w:val="32"/>
          <w:szCs w:val="32"/>
        </w:rPr>
        <w:t>Name – Ashutosh Ardu</w:t>
      </w:r>
    </w:p>
    <w:p w14:paraId="4469D9C1" w14:textId="1A3D2757" w:rsidR="0078239E" w:rsidRDefault="0078239E">
      <w:pPr>
        <w:rPr>
          <w:sz w:val="32"/>
          <w:szCs w:val="32"/>
        </w:rPr>
      </w:pPr>
      <w:r>
        <w:rPr>
          <w:sz w:val="32"/>
          <w:szCs w:val="32"/>
        </w:rPr>
        <w:t>Regno – 20BRS1262</w:t>
      </w:r>
    </w:p>
    <w:p w14:paraId="371B01B5" w14:textId="221D5313" w:rsidR="0078239E" w:rsidRDefault="0078239E">
      <w:pPr>
        <w:rPr>
          <w:sz w:val="32"/>
          <w:szCs w:val="32"/>
        </w:rPr>
      </w:pPr>
    </w:p>
    <w:p w14:paraId="5A08BCF8" w14:textId="31E77360" w:rsidR="0078239E" w:rsidRDefault="0078239E" w:rsidP="0078239E">
      <w:pPr>
        <w:jc w:val="center"/>
        <w:rPr>
          <w:sz w:val="44"/>
          <w:szCs w:val="44"/>
        </w:rPr>
      </w:pPr>
      <w:r>
        <w:rPr>
          <w:sz w:val="44"/>
          <w:szCs w:val="44"/>
        </w:rPr>
        <w:t>Challenge Test</w:t>
      </w:r>
    </w:p>
    <w:p w14:paraId="0E4B2E78" w14:textId="7542752D" w:rsidR="0078239E" w:rsidRDefault="0078239E" w:rsidP="0078239E">
      <w:pPr>
        <w:jc w:val="center"/>
        <w:rPr>
          <w:sz w:val="32"/>
          <w:szCs w:val="32"/>
        </w:rPr>
      </w:pPr>
    </w:p>
    <w:p w14:paraId="11963969" w14:textId="77777777" w:rsidR="0078239E" w:rsidRPr="0078239E" w:rsidRDefault="0078239E" w:rsidP="0078239E">
      <w:pPr>
        <w:ind w:left="720"/>
        <w:jc w:val="center"/>
        <w:rPr>
          <w:sz w:val="32"/>
          <w:szCs w:val="32"/>
        </w:rPr>
      </w:pPr>
    </w:p>
    <w:p w14:paraId="4CCEEFAF" w14:textId="77777777" w:rsidR="0078239E" w:rsidRDefault="0078239E" w:rsidP="0078239E">
      <w:pPr>
        <w:ind w:left="720"/>
        <w:jc w:val="both"/>
      </w:pPr>
      <w:r>
        <w:t>Consider the following schema:</w:t>
      </w:r>
    </w:p>
    <w:p w14:paraId="39CDE943" w14:textId="77777777" w:rsidR="0078239E" w:rsidRDefault="0078239E" w:rsidP="0078239E">
      <w:pPr>
        <w:ind w:left="1854"/>
        <w:jc w:val="both"/>
      </w:pPr>
      <w:r>
        <w:t>customer(cust_id, cust_name, cust_city)</w:t>
      </w:r>
    </w:p>
    <w:p w14:paraId="2B7A7D44" w14:textId="77777777" w:rsidR="0078239E" w:rsidRDefault="0078239E" w:rsidP="0078239E">
      <w:pPr>
        <w:ind w:left="1854"/>
        <w:jc w:val="both"/>
      </w:pPr>
      <w:r>
        <w:t>item(item_id, item_name, price)</w:t>
      </w:r>
    </w:p>
    <w:p w14:paraId="15246FF3" w14:textId="4B252093" w:rsidR="0078239E" w:rsidRDefault="0078239E" w:rsidP="0078239E">
      <w:pPr>
        <w:ind w:left="1854"/>
        <w:jc w:val="both"/>
      </w:pPr>
      <w:r>
        <w:t>sale(bill_no, cust_id, item_id, qty_sold, sold_date)</w:t>
      </w:r>
    </w:p>
    <w:p w14:paraId="43773FC2" w14:textId="50D5BFBB" w:rsidR="0078239E" w:rsidRDefault="0078239E" w:rsidP="0078239E">
      <w:pPr>
        <w:jc w:val="center"/>
      </w:pPr>
    </w:p>
    <w:p w14:paraId="33294300" w14:textId="51F0728F" w:rsidR="0078239E" w:rsidRDefault="003C5E83" w:rsidP="0078239E">
      <w:pPr>
        <w:jc w:val="center"/>
      </w:pPr>
      <w:r>
        <w:rPr>
          <w:noProof/>
        </w:rPr>
        <w:drawing>
          <wp:inline distT="0" distB="0" distL="0" distR="0" wp14:anchorId="314CB004" wp14:editId="3A28FFF7">
            <wp:extent cx="5905500" cy="1038230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7222" cy="104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7AAE6" w14:textId="42188E2F" w:rsidR="003C5E83" w:rsidRDefault="003C5E83" w:rsidP="0078239E">
      <w:pPr>
        <w:jc w:val="center"/>
      </w:pPr>
      <w:r>
        <w:rPr>
          <w:noProof/>
        </w:rPr>
        <w:drawing>
          <wp:inline distT="0" distB="0" distL="0" distR="0" wp14:anchorId="4B501D5B" wp14:editId="68EC08C0">
            <wp:extent cx="5821680" cy="417185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58142" cy="419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37226" w14:textId="746D5F90" w:rsidR="003C5E83" w:rsidRDefault="003C5E83" w:rsidP="0078239E">
      <w:pPr>
        <w:jc w:val="center"/>
      </w:pPr>
    </w:p>
    <w:p w14:paraId="22F80396" w14:textId="69F6AC82" w:rsidR="003C5E83" w:rsidRDefault="003C5E83" w:rsidP="003C5E83">
      <w:pPr>
        <w:ind w:left="720"/>
        <w:jc w:val="both"/>
      </w:pPr>
      <w:r>
        <w:t>Create the above tables with necessary primary and foreign key constraints and insert appropriate records into it.</w:t>
      </w:r>
    </w:p>
    <w:p w14:paraId="3744E260" w14:textId="7A74F369" w:rsidR="003C5E83" w:rsidRDefault="003C5E83" w:rsidP="003C5E83">
      <w:pPr>
        <w:jc w:val="center"/>
      </w:pPr>
      <w:r>
        <w:rPr>
          <w:noProof/>
        </w:rPr>
        <w:drawing>
          <wp:inline distT="0" distB="0" distL="0" distR="0" wp14:anchorId="73AB03CB" wp14:editId="07B9D154">
            <wp:extent cx="5265420" cy="7325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0181" cy="733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F098C" w14:textId="6ACDFBBA" w:rsidR="003C5E83" w:rsidRPr="003C5E83" w:rsidRDefault="003C5E83" w:rsidP="0078239E">
      <w:pPr>
        <w:jc w:val="center"/>
        <w:rPr>
          <w:sz w:val="22"/>
          <w:szCs w:val="22"/>
        </w:rPr>
      </w:pPr>
    </w:p>
    <w:p w14:paraId="7B3EED6D" w14:textId="632BDE97" w:rsidR="003C5E83" w:rsidRDefault="003C5E83" w:rsidP="0078239E">
      <w:pPr>
        <w:jc w:val="center"/>
      </w:pPr>
      <w:r>
        <w:rPr>
          <w:noProof/>
        </w:rPr>
        <w:drawing>
          <wp:inline distT="0" distB="0" distL="0" distR="0" wp14:anchorId="4FE91310" wp14:editId="08168653">
            <wp:extent cx="5814060" cy="17043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29772" cy="1708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728CA" w14:textId="246879DF" w:rsidR="003C5E83" w:rsidRDefault="003C5E83" w:rsidP="0078239E">
      <w:pPr>
        <w:jc w:val="center"/>
      </w:pPr>
    </w:p>
    <w:p w14:paraId="57182BB0" w14:textId="7EA03D22" w:rsidR="003C5E83" w:rsidRDefault="003C5E83" w:rsidP="0078239E">
      <w:pPr>
        <w:jc w:val="center"/>
      </w:pPr>
      <w:r>
        <w:rPr>
          <w:noProof/>
        </w:rPr>
        <w:drawing>
          <wp:inline distT="0" distB="0" distL="0" distR="0" wp14:anchorId="2241BF57" wp14:editId="5DA3C95B">
            <wp:extent cx="5897880" cy="609173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5710" cy="61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63557" w14:textId="4F76D47B" w:rsidR="003C5E83" w:rsidRDefault="003C5E83" w:rsidP="0078239E">
      <w:pPr>
        <w:jc w:val="center"/>
      </w:pPr>
    </w:p>
    <w:p w14:paraId="1CC253B8" w14:textId="716BF428" w:rsidR="003C5E83" w:rsidRDefault="003C5E83" w:rsidP="0078239E">
      <w:pPr>
        <w:jc w:val="center"/>
      </w:pPr>
      <w:r>
        <w:t>Inserting values</w:t>
      </w:r>
    </w:p>
    <w:p w14:paraId="55829C70" w14:textId="0EB862E9" w:rsidR="003C5E83" w:rsidRDefault="003C5E83" w:rsidP="0078239E">
      <w:pPr>
        <w:jc w:val="center"/>
      </w:pPr>
    </w:p>
    <w:p w14:paraId="4D7B8077" w14:textId="47B9B97D" w:rsidR="003C5E83" w:rsidRDefault="00A11183" w:rsidP="0078239E">
      <w:pPr>
        <w:jc w:val="center"/>
      </w:pPr>
      <w:r>
        <w:rPr>
          <w:noProof/>
        </w:rPr>
        <w:drawing>
          <wp:inline distT="0" distB="0" distL="0" distR="0" wp14:anchorId="3B0DC156" wp14:editId="264EE325">
            <wp:extent cx="3765399" cy="2232660"/>
            <wp:effectExtent l="0" t="0" r="698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73585" cy="2237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43F57" w14:textId="7FFA8B58" w:rsidR="003C5E83" w:rsidRDefault="003C5E83" w:rsidP="0078239E">
      <w:pPr>
        <w:jc w:val="center"/>
      </w:pPr>
    </w:p>
    <w:p w14:paraId="49C0A86D" w14:textId="7356DC2C" w:rsidR="003C5E83" w:rsidRDefault="00527EB7" w:rsidP="0078239E">
      <w:pPr>
        <w:jc w:val="center"/>
      </w:pPr>
      <w:r>
        <w:rPr>
          <w:noProof/>
        </w:rPr>
        <w:drawing>
          <wp:inline distT="0" distB="0" distL="0" distR="0" wp14:anchorId="1E620D62" wp14:editId="32A838A0">
            <wp:extent cx="3867150" cy="18954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96C95" w14:textId="698BA0AA" w:rsidR="004B06AE" w:rsidRDefault="004B06AE" w:rsidP="0078239E">
      <w:pPr>
        <w:jc w:val="center"/>
      </w:pPr>
    </w:p>
    <w:p w14:paraId="2C9F88A7" w14:textId="63CA56BF" w:rsidR="004B06AE" w:rsidRDefault="004B06AE" w:rsidP="0078239E">
      <w:pPr>
        <w:jc w:val="center"/>
      </w:pPr>
      <w:r>
        <w:rPr>
          <w:noProof/>
        </w:rPr>
        <w:drawing>
          <wp:inline distT="0" distB="0" distL="0" distR="0" wp14:anchorId="325C906F" wp14:editId="18392843">
            <wp:extent cx="4152900" cy="191153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8079" cy="191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ED75E" w14:textId="3A392459" w:rsidR="004B06AE" w:rsidRDefault="004B06AE" w:rsidP="0078239E">
      <w:pPr>
        <w:jc w:val="center"/>
      </w:pPr>
    </w:p>
    <w:p w14:paraId="3D344C90" w14:textId="1A6A0F2D" w:rsidR="004B06AE" w:rsidRDefault="004B06AE" w:rsidP="0078239E">
      <w:pPr>
        <w:jc w:val="center"/>
      </w:pPr>
    </w:p>
    <w:p w14:paraId="71D4E32C" w14:textId="0F1C072C" w:rsidR="004B06AE" w:rsidRDefault="004B06AE" w:rsidP="0078239E">
      <w:pPr>
        <w:jc w:val="center"/>
      </w:pPr>
    </w:p>
    <w:p w14:paraId="414BE3F3" w14:textId="6861E26C" w:rsidR="004B06AE" w:rsidRDefault="004B06AE" w:rsidP="004B06AE">
      <w:pPr>
        <w:jc w:val="both"/>
      </w:pPr>
      <w:r>
        <w:t>List the name of the item which was sold during the year 1998 or 2019</w:t>
      </w:r>
    </w:p>
    <w:p w14:paraId="739F2772" w14:textId="75BBD5AB" w:rsidR="004B06AE" w:rsidRDefault="004B06AE" w:rsidP="004B06AE">
      <w:pPr>
        <w:jc w:val="center"/>
      </w:pPr>
      <w:r>
        <w:rPr>
          <w:noProof/>
        </w:rPr>
        <w:drawing>
          <wp:inline distT="0" distB="0" distL="0" distR="0" wp14:anchorId="40B72B73" wp14:editId="58149547">
            <wp:extent cx="6477767" cy="9296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02417" cy="933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F5B69" w14:textId="49AF5C89" w:rsidR="004B06AE" w:rsidRDefault="004B06AE" w:rsidP="004B06AE">
      <w:pPr>
        <w:jc w:val="both"/>
      </w:pPr>
      <w:r>
        <w:t>List all customers whose names starts with 'S' and ends with 'a'.</w:t>
      </w:r>
    </w:p>
    <w:p w14:paraId="677DC2E4" w14:textId="19B198F4" w:rsidR="004B06AE" w:rsidRDefault="004B06AE" w:rsidP="004B06AE">
      <w:pPr>
        <w:jc w:val="center"/>
      </w:pPr>
      <w:r>
        <w:rPr>
          <w:noProof/>
        </w:rPr>
        <w:drawing>
          <wp:inline distT="0" distB="0" distL="0" distR="0" wp14:anchorId="72F19C6C" wp14:editId="584C1C9A">
            <wp:extent cx="5752788" cy="695325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72723" cy="69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58D59" w14:textId="2D0D92F9" w:rsidR="004B06AE" w:rsidRDefault="0052660C" w:rsidP="004B06AE">
      <w:pPr>
        <w:jc w:val="center"/>
      </w:pPr>
      <w:r>
        <w:rPr>
          <w:noProof/>
        </w:rPr>
        <w:drawing>
          <wp:inline distT="0" distB="0" distL="0" distR="0" wp14:anchorId="7CCC187F" wp14:editId="0BB05A0F">
            <wp:extent cx="5915025" cy="111224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23867" cy="1113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B1CF3" w14:textId="6992083D" w:rsidR="004B06AE" w:rsidRDefault="004B06AE" w:rsidP="004B06AE">
      <w:pPr>
        <w:jc w:val="center"/>
      </w:pPr>
    </w:p>
    <w:p w14:paraId="2800D766" w14:textId="32069BBF" w:rsidR="00762A90" w:rsidRDefault="004B06AE" w:rsidP="004B06AE">
      <w:pPr>
        <w:jc w:val="both"/>
      </w:pPr>
      <w:r>
        <w:t>List the customer details with the sales details in descending order with respect to the quantity sold, ascending order with respect to the customer id</w:t>
      </w:r>
    </w:p>
    <w:p w14:paraId="4291AFB9" w14:textId="4791DC92" w:rsidR="00214C9C" w:rsidRDefault="008855DD" w:rsidP="00214C9C">
      <w:pPr>
        <w:jc w:val="center"/>
      </w:pPr>
      <w:r>
        <w:rPr>
          <w:noProof/>
        </w:rPr>
        <w:drawing>
          <wp:inline distT="0" distB="0" distL="0" distR="0" wp14:anchorId="41C7B125" wp14:editId="192B54F2">
            <wp:extent cx="6645910" cy="461327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1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441AC" w14:textId="72D99D0E" w:rsidR="00214C9C" w:rsidRDefault="00214C9C" w:rsidP="00214C9C">
      <w:pPr>
        <w:jc w:val="center"/>
      </w:pPr>
    </w:p>
    <w:p w14:paraId="216B18D9" w14:textId="77777777" w:rsidR="005C31EC" w:rsidRDefault="005C31EC" w:rsidP="00214C9C">
      <w:pPr>
        <w:jc w:val="center"/>
      </w:pPr>
    </w:p>
    <w:p w14:paraId="0E05F7D6" w14:textId="1DE2D114" w:rsidR="00762A90" w:rsidRDefault="00762A90" w:rsidP="004B06AE">
      <w:pPr>
        <w:jc w:val="both"/>
      </w:pPr>
      <w:r>
        <w:t>Identify the city with maximum number of customers. List all the customers’ name from that city</w:t>
      </w:r>
    </w:p>
    <w:p w14:paraId="217BA1FE" w14:textId="34306166" w:rsidR="00063BBB" w:rsidRDefault="00063BBB" w:rsidP="004B06AE">
      <w:pPr>
        <w:jc w:val="both"/>
      </w:pPr>
      <w:r>
        <w:tab/>
        <w:t>Max_count</w:t>
      </w:r>
    </w:p>
    <w:p w14:paraId="04ABF3DB" w14:textId="3F154DE9" w:rsidR="00762A90" w:rsidRDefault="00063BBB" w:rsidP="00762A90">
      <w:pPr>
        <w:jc w:val="center"/>
      </w:pPr>
      <w:r>
        <w:rPr>
          <w:noProof/>
        </w:rPr>
        <w:drawing>
          <wp:inline distT="0" distB="0" distL="0" distR="0" wp14:anchorId="1074FDFA" wp14:editId="44B63A2E">
            <wp:extent cx="6175046" cy="11658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00290" cy="1170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AC4E7" w14:textId="59995C9D" w:rsidR="00063BBB" w:rsidRDefault="00063BBB" w:rsidP="00063BBB">
      <w:r>
        <w:tab/>
        <w:t>Total_count</w:t>
      </w:r>
    </w:p>
    <w:p w14:paraId="6B82DD35" w14:textId="62A52A81" w:rsidR="00063BBB" w:rsidRDefault="00063BBB" w:rsidP="00063BBB">
      <w:pPr>
        <w:jc w:val="center"/>
      </w:pPr>
      <w:r>
        <w:rPr>
          <w:noProof/>
        </w:rPr>
        <w:drawing>
          <wp:inline distT="0" distB="0" distL="0" distR="0" wp14:anchorId="3AA53E5C" wp14:editId="7A33F9E7">
            <wp:extent cx="6744890" cy="24231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77700" cy="2434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C73D9" w14:textId="090AF319" w:rsidR="00063BBB" w:rsidRDefault="00063BBB" w:rsidP="00063BBB">
      <w:pPr>
        <w:jc w:val="center"/>
      </w:pPr>
    </w:p>
    <w:p w14:paraId="041CBF7B" w14:textId="33702DD5" w:rsidR="00063BBB" w:rsidRDefault="00063BBB" w:rsidP="00063BBB">
      <w:pPr>
        <w:jc w:val="center"/>
      </w:pPr>
      <w:r>
        <w:rPr>
          <w:noProof/>
        </w:rPr>
        <w:drawing>
          <wp:inline distT="0" distB="0" distL="0" distR="0" wp14:anchorId="4DD74142" wp14:editId="27412CB7">
            <wp:extent cx="5177322" cy="1569720"/>
            <wp:effectExtent l="0" t="0" r="444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81452" cy="1570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451A9" w14:textId="275DB283" w:rsidR="00E11479" w:rsidRDefault="00063BBB" w:rsidP="00E11479">
      <w:pPr>
        <w:jc w:val="center"/>
      </w:pPr>
      <w:r>
        <w:rPr>
          <w:noProof/>
        </w:rPr>
        <w:drawing>
          <wp:inline distT="0" distB="0" distL="0" distR="0" wp14:anchorId="58058C60" wp14:editId="1A3C72CC">
            <wp:extent cx="6469380" cy="730634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60948" cy="74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67494" w14:textId="4843AEBE" w:rsidR="00762A90" w:rsidRDefault="00762A90" w:rsidP="004B06AE">
      <w:pPr>
        <w:jc w:val="both"/>
      </w:pPr>
      <w:r>
        <w:t>Count the customers whose purchased amount is &lt;100</w:t>
      </w:r>
    </w:p>
    <w:p w14:paraId="1D6EB48F" w14:textId="6BD3DC9F" w:rsidR="0078239E" w:rsidRPr="0078239E" w:rsidRDefault="00762A90" w:rsidP="0078239E">
      <w:pPr>
        <w:jc w:val="center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7583247" wp14:editId="1C3DBCAB">
            <wp:extent cx="6423660" cy="97158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40699" cy="97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8239E" w:rsidRPr="0078239E" w:rsidSect="0078239E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MTA1MzW0MDI1tTRR0lEKTi0uzszPAykwrAUAOEi9OSwAAAA="/>
  </w:docVars>
  <w:rsids>
    <w:rsidRoot w:val="00B97A05"/>
    <w:rsid w:val="00063BBB"/>
    <w:rsid w:val="00214C9C"/>
    <w:rsid w:val="003C5E83"/>
    <w:rsid w:val="004B06AE"/>
    <w:rsid w:val="0052660C"/>
    <w:rsid w:val="00527EB7"/>
    <w:rsid w:val="005C31EC"/>
    <w:rsid w:val="00762A90"/>
    <w:rsid w:val="0078239E"/>
    <w:rsid w:val="008855DD"/>
    <w:rsid w:val="00A11183"/>
    <w:rsid w:val="00B30E58"/>
    <w:rsid w:val="00B97A05"/>
    <w:rsid w:val="00E11479"/>
    <w:rsid w:val="00E21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065BC"/>
  <w15:chartTrackingRefBased/>
  <w15:docId w15:val="{98EE4FC1-7D22-47E2-858C-ACCECE2A0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8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934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5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ARDU</dc:creator>
  <cp:keywords/>
  <dc:description/>
  <cp:lastModifiedBy>ASHUTOSH ARDU</cp:lastModifiedBy>
  <cp:revision>12</cp:revision>
  <dcterms:created xsi:type="dcterms:W3CDTF">2021-10-15T02:32:00Z</dcterms:created>
  <dcterms:modified xsi:type="dcterms:W3CDTF">2021-10-15T03:57:00Z</dcterms:modified>
</cp:coreProperties>
</file>